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C6F7E" w14:textId="784CCAEF" w:rsidR="002B582D" w:rsidRDefault="005A0E1F" w:rsidP="00A46C70">
      <w:pPr>
        <w:rPr>
          <w:rFonts w:ascii="Verdana" w:hAnsi="Verdana"/>
          <w:b/>
          <w:color w:val="0055AA"/>
          <w:sz w:val="28"/>
          <w:szCs w:val="28"/>
        </w:rPr>
      </w:pPr>
      <w:r>
        <w:rPr>
          <w:rFonts w:ascii="Verdana" w:hAnsi="Verdana"/>
          <w:b/>
          <w:color w:val="0055AA"/>
          <w:sz w:val="28"/>
          <w:szCs w:val="28"/>
        </w:rPr>
        <w:t xml:space="preserve">Onkaparinga National Park Runs – Chapel Hill (Gate </w:t>
      </w:r>
      <w:r w:rsidR="001C7BAA">
        <w:rPr>
          <w:rFonts w:ascii="Verdana" w:hAnsi="Verdana"/>
          <w:b/>
          <w:color w:val="0055AA"/>
          <w:sz w:val="28"/>
          <w:szCs w:val="28"/>
        </w:rPr>
        <w:t>20</w:t>
      </w:r>
      <w:r>
        <w:rPr>
          <w:rFonts w:ascii="Verdana" w:hAnsi="Verdana"/>
          <w:b/>
          <w:color w:val="0055AA"/>
          <w:sz w:val="28"/>
          <w:szCs w:val="28"/>
        </w:rPr>
        <w:t>) start point</w:t>
      </w:r>
    </w:p>
    <w:p w14:paraId="414E265D" w14:textId="2FB525AC" w:rsidR="00C96924" w:rsidRPr="005408C2" w:rsidRDefault="001C7BAA" w:rsidP="00C75A28">
      <w:pPr>
        <w:pStyle w:val="ListParagraph"/>
        <w:numPr>
          <w:ilvl w:val="0"/>
          <w:numId w:val="5"/>
        </w:numPr>
        <w:rPr>
          <w:rFonts w:ascii="Verdana" w:hAnsi="Verdana"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6.3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  <w:r>
        <w:rPr>
          <w:rFonts w:ascii="Verdana" w:hAnsi="Verdana"/>
          <w:b/>
          <w:color w:val="0055AA"/>
          <w:sz w:val="28"/>
          <w:szCs w:val="28"/>
          <w:u w:val="single"/>
        </w:rPr>
        <w:t xml:space="preserve"> – Sundews trail</w:t>
      </w:r>
    </w:p>
    <w:p w14:paraId="74453FE8" w14:textId="6AA9C154" w:rsidR="005408C2" w:rsidRPr="00C75A28" w:rsidRDefault="005408C2" w:rsidP="00C75A28">
      <w:pPr>
        <w:pStyle w:val="ListParagraph"/>
        <w:numPr>
          <w:ilvl w:val="0"/>
          <w:numId w:val="5"/>
        </w:numPr>
        <w:rPr>
          <w:rFonts w:ascii="Verdana" w:hAnsi="Verdana"/>
          <w:color w:val="0055AA"/>
          <w:sz w:val="28"/>
          <w:szCs w:val="28"/>
          <w:u w:val="single"/>
        </w:rPr>
      </w:pPr>
      <w:r w:rsidRPr="005408C2">
        <w:rPr>
          <w:rFonts w:ascii="Verdana" w:hAnsi="Verdana"/>
          <w:color w:val="0055AA"/>
          <w:sz w:val="28"/>
          <w:szCs w:val="28"/>
          <w:u w:val="single"/>
        </w:rPr>
        <w:t>https://connect.garmin.com/modern/course/137913340</w:t>
      </w:r>
    </w:p>
    <w:p w14:paraId="6E22A5B5" w14:textId="39CDED70" w:rsidR="002B582D" w:rsidRDefault="002B582D" w:rsidP="002B582D">
      <w:pPr>
        <w:jc w:val="center"/>
        <w:rPr>
          <w:rFonts w:ascii="Verdana" w:hAnsi="Verdana"/>
          <w:b/>
          <w:color w:val="0055AA"/>
          <w:sz w:val="28"/>
          <w:szCs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02F8436" wp14:editId="27A70505">
                <wp:simplePos x="0" y="0"/>
                <wp:positionH relativeFrom="margin">
                  <wp:align>center</wp:align>
                </wp:positionH>
                <wp:positionV relativeFrom="paragraph">
                  <wp:posOffset>6094730</wp:posOffset>
                </wp:positionV>
                <wp:extent cx="6361889" cy="2124075"/>
                <wp:effectExtent l="0" t="0" r="2032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1889" cy="2124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A03556" w14:textId="77777777" w:rsidR="00C96924" w:rsidRPr="00E6223B" w:rsidRDefault="00C96924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223B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14:paraId="6C50D3C9" w14:textId="0AFA96F7" w:rsidR="00CE33D7" w:rsidRDefault="00AE1E47" w:rsidP="00C9692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From Gate 20 follow Sundews Track (Fire trail) to the </w:t>
                            </w:r>
                            <w:proofErr w:type="gramStart"/>
                            <w:r>
                              <w:rPr>
                                <w:sz w:val="24"/>
                                <w:szCs w:val="24"/>
                              </w:rPr>
                              <w:t>River</w:t>
                            </w:r>
                            <w:proofErr w:type="gram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rossing, and continue up the other side</w:t>
                            </w:r>
                          </w:p>
                          <w:p w14:paraId="19284270" w14:textId="77777777" w:rsidR="00243E13" w:rsidRDefault="00AE1E47" w:rsidP="00C9692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Near the top of the hill turn left where Sundews track crosses the first trail</w:t>
                            </w:r>
                            <w:r w:rsidR="00B53E06">
                              <w:rPr>
                                <w:sz w:val="24"/>
                                <w:szCs w:val="24"/>
                              </w:rPr>
                              <w:t xml:space="preserve"> and continue until the track </w:t>
                            </w:r>
                            <w:r w:rsidR="00243E13">
                              <w:rPr>
                                <w:sz w:val="24"/>
                                <w:szCs w:val="24"/>
                              </w:rPr>
                              <w:t xml:space="preserve">joins another wider track </w:t>
                            </w:r>
                          </w:p>
                          <w:p w14:paraId="64819E4E" w14:textId="57EE6504" w:rsidR="00AE1E47" w:rsidRDefault="00243E13" w:rsidP="00C9692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Turn left up the hill to </w:t>
                            </w:r>
                            <w:r w:rsidR="00B53E06">
                              <w:rPr>
                                <w:sz w:val="24"/>
                                <w:szCs w:val="24"/>
                              </w:rPr>
                              <w:t>near the main park entry</w:t>
                            </w:r>
                          </w:p>
                          <w:p w14:paraId="063FE6BF" w14:textId="2288A529" w:rsidR="00B53E06" w:rsidRPr="00E6223B" w:rsidRDefault="00B53E06" w:rsidP="00C9692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Turn right near the </w:t>
                            </w:r>
                            <w:r w:rsidR="00243E13">
                              <w:rPr>
                                <w:sz w:val="24"/>
                                <w:szCs w:val="24"/>
                              </w:rPr>
                              <w:t>sign and join the main road/Fire trail and follow this back down the hill, across the river and back up to the st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2F84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479.9pt;width:500.95pt;height:167.25pt;z-index:2516858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" strokecolor="white [3212]">
                <v:textbox>
                  <w:txbxContent>
                    <w:p w14:paraId="77A03556" w14:textId="77777777" w:rsidR="00C96924" w:rsidRPr="00E6223B" w:rsidRDefault="00C96924">
                      <w:pPr>
                        <w:rPr>
                          <w:sz w:val="24"/>
                          <w:szCs w:val="24"/>
                        </w:rPr>
                      </w:pPr>
                      <w:r w:rsidRPr="00E6223B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14:paraId="6C50D3C9" w14:textId="0AFA96F7" w:rsidR="00CE33D7" w:rsidRDefault="00AE1E47" w:rsidP="00C9692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From Gate 20 follow Sundews Track (Fire trail) to the </w:t>
                      </w:r>
                      <w:proofErr w:type="gramStart"/>
                      <w:r>
                        <w:rPr>
                          <w:sz w:val="24"/>
                          <w:szCs w:val="24"/>
                        </w:rPr>
                        <w:t>River</w:t>
                      </w:r>
                      <w:proofErr w:type="gramEnd"/>
                      <w:r>
                        <w:rPr>
                          <w:sz w:val="24"/>
                          <w:szCs w:val="24"/>
                        </w:rPr>
                        <w:t xml:space="preserve"> crossing, and continue up the other side</w:t>
                      </w:r>
                    </w:p>
                    <w:p w14:paraId="19284270" w14:textId="77777777" w:rsidR="00243E13" w:rsidRDefault="00AE1E47" w:rsidP="00C9692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Near the top of the hill turn left where Sundews track crosses the first trail</w:t>
                      </w:r>
                      <w:r w:rsidR="00B53E06">
                        <w:rPr>
                          <w:sz w:val="24"/>
                          <w:szCs w:val="24"/>
                        </w:rPr>
                        <w:t xml:space="preserve"> and continue until the track </w:t>
                      </w:r>
                      <w:r w:rsidR="00243E13">
                        <w:rPr>
                          <w:sz w:val="24"/>
                          <w:szCs w:val="24"/>
                        </w:rPr>
                        <w:t xml:space="preserve">joins another wider track </w:t>
                      </w:r>
                    </w:p>
                    <w:p w14:paraId="64819E4E" w14:textId="57EE6504" w:rsidR="00AE1E47" w:rsidRDefault="00243E13" w:rsidP="00C9692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Turn left up the hill to </w:t>
                      </w:r>
                      <w:r w:rsidR="00B53E06">
                        <w:rPr>
                          <w:sz w:val="24"/>
                          <w:szCs w:val="24"/>
                        </w:rPr>
                        <w:t>near the main park entry</w:t>
                      </w:r>
                    </w:p>
                    <w:p w14:paraId="063FE6BF" w14:textId="2288A529" w:rsidR="00B53E06" w:rsidRPr="00E6223B" w:rsidRDefault="00B53E06" w:rsidP="00C9692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Turn right near the </w:t>
                      </w:r>
                      <w:r w:rsidR="00243E13">
                        <w:rPr>
                          <w:sz w:val="24"/>
                          <w:szCs w:val="24"/>
                        </w:rPr>
                        <w:t>sign and join the main road/Fire trail and follow this back down the hill, across the river and back up to the sta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1E47">
        <w:rPr>
          <w:noProof/>
        </w:rPr>
        <w:drawing>
          <wp:inline distT="0" distB="0" distL="0" distR="0" wp14:anchorId="2C1AAC18" wp14:editId="1648D65C">
            <wp:extent cx="3552825" cy="5953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595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b/>
          <w:color w:val="0055AA"/>
          <w:sz w:val="28"/>
          <w:szCs w:val="28"/>
        </w:rPr>
        <w:br w:type="page"/>
      </w:r>
    </w:p>
    <w:p w14:paraId="43384964" w14:textId="77777777" w:rsidR="00243E13" w:rsidRPr="00243E13" w:rsidRDefault="00243E13" w:rsidP="00243E13">
      <w:pPr>
        <w:rPr>
          <w:rFonts w:ascii="Verdana" w:hAnsi="Verdana"/>
          <w:b/>
          <w:color w:val="0055AA"/>
          <w:sz w:val="28"/>
          <w:szCs w:val="28"/>
        </w:rPr>
      </w:pPr>
      <w:r w:rsidRPr="00243E13">
        <w:rPr>
          <w:rFonts w:ascii="Verdana" w:hAnsi="Verdana"/>
          <w:b/>
          <w:color w:val="0055AA"/>
          <w:sz w:val="28"/>
          <w:szCs w:val="28"/>
        </w:rPr>
        <w:lastRenderedPageBreak/>
        <w:t>Onkaparinga National Park Runs – Chapel Hill (Gate 20) start point</w:t>
      </w:r>
    </w:p>
    <w:p w14:paraId="15047D19" w14:textId="5642AC18" w:rsidR="002B582D" w:rsidRDefault="00243E13" w:rsidP="00C75A28">
      <w:pPr>
        <w:pStyle w:val="ListParagraph"/>
        <w:numPr>
          <w:ilvl w:val="0"/>
          <w:numId w:val="5"/>
        </w:numPr>
        <w:rPr>
          <w:rFonts w:ascii="Verdana" w:hAnsi="Verdana"/>
          <w:b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11.0</w:t>
      </w:r>
      <w:r w:rsidR="005408C2">
        <w:rPr>
          <w:rFonts w:ascii="Verdana" w:hAnsi="Verdana"/>
          <w:b/>
          <w:color w:val="0055AA"/>
          <w:sz w:val="28"/>
          <w:szCs w:val="28"/>
          <w:u w:val="single"/>
        </w:rPr>
        <w:t>km</w:t>
      </w:r>
      <w:r w:rsidR="002B582D" w:rsidRPr="00C75A28">
        <w:rPr>
          <w:rFonts w:ascii="Verdana" w:hAnsi="Verdana"/>
          <w:b/>
          <w:color w:val="0055AA"/>
          <w:sz w:val="28"/>
          <w:szCs w:val="28"/>
          <w:u w:val="single"/>
        </w:rPr>
        <w:t xml:space="preserve"> course</w:t>
      </w:r>
    </w:p>
    <w:p w14:paraId="4E1C3271" w14:textId="54B4D967" w:rsidR="005408C2" w:rsidRDefault="00F3616F" w:rsidP="00C75A28">
      <w:pPr>
        <w:pStyle w:val="ListParagraph"/>
        <w:numPr>
          <w:ilvl w:val="0"/>
          <w:numId w:val="5"/>
        </w:numPr>
        <w:rPr>
          <w:rFonts w:ascii="Verdana" w:hAnsi="Verdana"/>
          <w:bCs/>
          <w:color w:val="0055AA"/>
          <w:sz w:val="28"/>
          <w:szCs w:val="28"/>
          <w:u w:val="single"/>
        </w:rPr>
      </w:pPr>
      <w:hyperlink r:id="rId8" w:history="1">
        <w:r w:rsidRPr="00F3616F">
          <w:rPr>
            <w:rStyle w:val="Hyperlink"/>
            <w:rFonts w:ascii="Verdana" w:hAnsi="Verdana"/>
            <w:bCs/>
            <w:sz w:val="28"/>
            <w:szCs w:val="28"/>
          </w:rPr>
          <w:t>https://connect.garmin.com/modern/course/3031381</w:t>
        </w:r>
      </w:hyperlink>
    </w:p>
    <w:p w14:paraId="45900E35" w14:textId="6294D3BB" w:rsidR="005A736B" w:rsidRDefault="005A736B" w:rsidP="005A736B">
      <w:pPr>
        <w:pStyle w:val="ListParagraph"/>
        <w:ind w:left="360"/>
        <w:rPr>
          <w:rFonts w:ascii="Verdana" w:hAnsi="Verdana"/>
          <w:bCs/>
          <w:color w:val="0055AA"/>
          <w:sz w:val="16"/>
          <w:szCs w:val="16"/>
          <w:u w:val="single"/>
        </w:rPr>
      </w:pPr>
    </w:p>
    <w:p w14:paraId="5F5FAF55" w14:textId="77777777" w:rsidR="00A80F19" w:rsidRPr="005A736B" w:rsidRDefault="00A80F19" w:rsidP="005A736B">
      <w:pPr>
        <w:pStyle w:val="ListParagraph"/>
        <w:ind w:left="360"/>
        <w:rPr>
          <w:rFonts w:ascii="Verdana" w:hAnsi="Verdana"/>
          <w:bCs/>
          <w:color w:val="0055AA"/>
          <w:sz w:val="16"/>
          <w:szCs w:val="16"/>
          <w:u w:val="single"/>
        </w:rPr>
      </w:pPr>
    </w:p>
    <w:p w14:paraId="29C80A2F" w14:textId="36FE6AEF" w:rsidR="00F3616F" w:rsidRPr="00F3616F" w:rsidRDefault="00A80F19" w:rsidP="005A736B">
      <w:pPr>
        <w:pStyle w:val="ListParagraph"/>
        <w:ind w:left="360"/>
        <w:rPr>
          <w:rFonts w:ascii="Verdana" w:hAnsi="Verdana"/>
          <w:bCs/>
          <w:color w:val="0055AA"/>
          <w:sz w:val="28"/>
          <w:szCs w:val="28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E5946A6" wp14:editId="143AB6E8">
                <wp:simplePos x="0" y="0"/>
                <wp:positionH relativeFrom="margin">
                  <wp:posOffset>4010025</wp:posOffset>
                </wp:positionH>
                <wp:positionV relativeFrom="paragraph">
                  <wp:posOffset>42545</wp:posOffset>
                </wp:positionV>
                <wp:extent cx="2238375" cy="6334125"/>
                <wp:effectExtent l="0" t="0" r="28575" b="2857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6334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0FEB1F" w14:textId="77777777" w:rsidR="005A736B" w:rsidRPr="00E6223B" w:rsidRDefault="005A736B" w:rsidP="005A736B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223B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14:paraId="79BBBEA1" w14:textId="77777777" w:rsidR="005A736B" w:rsidRDefault="005A736B" w:rsidP="005A736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From Gate 20 follow Sundews Track (Fire trail) to the </w:t>
                            </w:r>
                            <w:proofErr w:type="gramStart"/>
                            <w:r>
                              <w:rPr>
                                <w:sz w:val="24"/>
                                <w:szCs w:val="24"/>
                              </w:rPr>
                              <w:t>River</w:t>
                            </w:r>
                            <w:proofErr w:type="gram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rossing, and continue up the other side</w:t>
                            </w:r>
                          </w:p>
                          <w:p w14:paraId="328D136F" w14:textId="77777777" w:rsidR="005A736B" w:rsidRDefault="005A736B" w:rsidP="005A736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Near the top of the hill turn left where Sundews track crosses the first trail and continue until the track joins another wider track </w:t>
                            </w:r>
                          </w:p>
                          <w:p w14:paraId="692F675B" w14:textId="77777777" w:rsidR="005A736B" w:rsidRDefault="005A736B" w:rsidP="005A736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urn left up the hill to near the main park entry</w:t>
                            </w:r>
                          </w:p>
                          <w:p w14:paraId="68B3FEC0" w14:textId="77777777" w:rsidR="00745F2E" w:rsidRDefault="005A736B" w:rsidP="005A736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Turn right near the sign and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after </w:t>
                            </w:r>
                            <w:r w:rsidR="00745F2E">
                              <w:rPr>
                                <w:sz w:val="24"/>
                                <w:szCs w:val="24"/>
                              </w:rPr>
                              <w:t>200 metres, turn left onto the Nature trail until you reach the next gate</w:t>
                            </w:r>
                          </w:p>
                          <w:p w14:paraId="117D6251" w14:textId="77777777" w:rsidR="0067721A" w:rsidRDefault="00745F2E" w:rsidP="005A736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Follow the track to the right and again turn left after 150 metres onto Echidna trail </w:t>
                            </w:r>
                          </w:p>
                          <w:p w14:paraId="652DA09C" w14:textId="77777777" w:rsidR="00550937" w:rsidRDefault="0067721A" w:rsidP="005A736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Echidna trail in a clockwise loop</w:t>
                            </w:r>
                            <w:r w:rsidR="0049083F">
                              <w:rPr>
                                <w:sz w:val="24"/>
                                <w:szCs w:val="24"/>
                              </w:rPr>
                              <w:t>, then</w:t>
                            </w:r>
                            <w:r w:rsidR="00881FBF">
                              <w:rPr>
                                <w:sz w:val="24"/>
                                <w:szCs w:val="24"/>
                              </w:rPr>
                              <w:t>, turn left onto the Nature trail (signposted but not titled)</w:t>
                            </w:r>
                          </w:p>
                          <w:p w14:paraId="110A34EC" w14:textId="622E42A3" w:rsidR="00C962D8" w:rsidRDefault="00550937" w:rsidP="005A736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this track</w:t>
                            </w:r>
                            <w:r w:rsidR="003968C4">
                              <w:rPr>
                                <w:sz w:val="24"/>
                                <w:szCs w:val="24"/>
                              </w:rPr>
                              <w:t xml:space="preserve"> until you pass the lookout trail and continue until you reach the </w:t>
                            </w:r>
                            <w:r w:rsidR="005A736B">
                              <w:rPr>
                                <w:sz w:val="24"/>
                                <w:szCs w:val="24"/>
                              </w:rPr>
                              <w:t xml:space="preserve">Fire trail and </w:t>
                            </w:r>
                            <w:r w:rsidR="00C962D8">
                              <w:rPr>
                                <w:sz w:val="24"/>
                                <w:szCs w:val="24"/>
                              </w:rPr>
                              <w:t>turn left down the hill towards the riv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946A6" id="_x0000_s1027" type="#_x0000_t202" style="position:absolute;left:0;text-align:left;margin-left:315.75pt;margin-top:3.35pt;width:176.25pt;height:498.75pt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" strokecolor="white [3212]">
                <v:textbox>
                  <w:txbxContent>
                    <w:p w14:paraId="2C0FEB1F" w14:textId="77777777" w:rsidR="005A736B" w:rsidRPr="00E6223B" w:rsidRDefault="005A736B" w:rsidP="005A736B">
                      <w:pPr>
                        <w:rPr>
                          <w:sz w:val="24"/>
                          <w:szCs w:val="24"/>
                        </w:rPr>
                      </w:pPr>
                      <w:r w:rsidRPr="00E6223B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14:paraId="79BBBEA1" w14:textId="77777777" w:rsidR="005A736B" w:rsidRDefault="005A736B" w:rsidP="005A736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From Gate 20 follow Sundews Track (Fire trail) to the </w:t>
                      </w:r>
                      <w:proofErr w:type="gramStart"/>
                      <w:r>
                        <w:rPr>
                          <w:sz w:val="24"/>
                          <w:szCs w:val="24"/>
                        </w:rPr>
                        <w:t>River</w:t>
                      </w:r>
                      <w:proofErr w:type="gramEnd"/>
                      <w:r>
                        <w:rPr>
                          <w:sz w:val="24"/>
                          <w:szCs w:val="24"/>
                        </w:rPr>
                        <w:t xml:space="preserve"> crossing, and continue up the other side</w:t>
                      </w:r>
                    </w:p>
                    <w:p w14:paraId="328D136F" w14:textId="77777777" w:rsidR="005A736B" w:rsidRDefault="005A736B" w:rsidP="005A736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Near the top of the hill turn left where Sundews track crosses the first trail and continue until the track joins another wider track </w:t>
                      </w:r>
                    </w:p>
                    <w:p w14:paraId="692F675B" w14:textId="77777777" w:rsidR="005A736B" w:rsidRDefault="005A736B" w:rsidP="005A736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urn left up the hill to near the main park entry</w:t>
                      </w:r>
                    </w:p>
                    <w:p w14:paraId="68B3FEC0" w14:textId="77777777" w:rsidR="00745F2E" w:rsidRDefault="005A736B" w:rsidP="005A736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Turn right near the sign and </w:t>
                      </w:r>
                      <w:r>
                        <w:rPr>
                          <w:sz w:val="24"/>
                          <w:szCs w:val="24"/>
                        </w:rPr>
                        <w:t xml:space="preserve">after </w:t>
                      </w:r>
                      <w:r w:rsidR="00745F2E">
                        <w:rPr>
                          <w:sz w:val="24"/>
                          <w:szCs w:val="24"/>
                        </w:rPr>
                        <w:t>200 metres, turn left onto the Nature trail until you reach the next gate</w:t>
                      </w:r>
                    </w:p>
                    <w:p w14:paraId="117D6251" w14:textId="77777777" w:rsidR="0067721A" w:rsidRDefault="00745F2E" w:rsidP="005A736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Follow the track to the right and again turn left after 150 metres onto Echidna trail </w:t>
                      </w:r>
                    </w:p>
                    <w:p w14:paraId="652DA09C" w14:textId="77777777" w:rsidR="00550937" w:rsidRDefault="0067721A" w:rsidP="005A736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Echidna trail in a clockwise loop</w:t>
                      </w:r>
                      <w:r w:rsidR="0049083F">
                        <w:rPr>
                          <w:sz w:val="24"/>
                          <w:szCs w:val="24"/>
                        </w:rPr>
                        <w:t>, then</w:t>
                      </w:r>
                      <w:r w:rsidR="00881FBF">
                        <w:rPr>
                          <w:sz w:val="24"/>
                          <w:szCs w:val="24"/>
                        </w:rPr>
                        <w:t>, turn left onto the Nature trail (signposted but not titled)</w:t>
                      </w:r>
                    </w:p>
                    <w:p w14:paraId="110A34EC" w14:textId="622E42A3" w:rsidR="00C962D8" w:rsidRDefault="00550937" w:rsidP="005A736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this track</w:t>
                      </w:r>
                      <w:r w:rsidR="003968C4">
                        <w:rPr>
                          <w:sz w:val="24"/>
                          <w:szCs w:val="24"/>
                        </w:rPr>
                        <w:t xml:space="preserve"> until you pass the lookout trail and continue until you reach the </w:t>
                      </w:r>
                      <w:r w:rsidR="005A736B">
                        <w:rPr>
                          <w:sz w:val="24"/>
                          <w:szCs w:val="24"/>
                        </w:rPr>
                        <w:t xml:space="preserve">Fire trail and </w:t>
                      </w:r>
                      <w:r w:rsidR="00C962D8">
                        <w:rPr>
                          <w:sz w:val="24"/>
                          <w:szCs w:val="24"/>
                        </w:rPr>
                        <w:t>turn left down the hill towards the riv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A736B">
        <w:rPr>
          <w:noProof/>
        </w:rPr>
        <w:drawing>
          <wp:inline distT="0" distB="0" distL="0" distR="0" wp14:anchorId="78C74DBC" wp14:editId="45F714B6">
            <wp:extent cx="3752850" cy="6110410"/>
            <wp:effectExtent l="0" t="0" r="0" b="5080"/>
            <wp:docPr id="2" name="Picture 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60920" cy="6123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FD796" w14:textId="59591D87" w:rsidR="002B582D" w:rsidRDefault="00490016" w:rsidP="00B60E0F">
      <w:pPr>
        <w:jc w:val="center"/>
        <w:rPr>
          <w:rFonts w:ascii="Verdana" w:hAnsi="Verdana"/>
          <w:color w:val="0055AA"/>
          <w:sz w:val="28"/>
          <w:szCs w:val="28"/>
          <w:u w:val="single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AD1F20D" wp14:editId="4ACEA18E">
                <wp:simplePos x="0" y="0"/>
                <wp:positionH relativeFrom="margin">
                  <wp:align>left</wp:align>
                </wp:positionH>
                <wp:positionV relativeFrom="paragraph">
                  <wp:posOffset>12700</wp:posOffset>
                </wp:positionV>
                <wp:extent cx="6361430" cy="933450"/>
                <wp:effectExtent l="0" t="0" r="2032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143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518B0A" w14:textId="77777777" w:rsidR="00490016" w:rsidRPr="00E6223B" w:rsidRDefault="00490016" w:rsidP="00490016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llow this back down the hill, across the river and back up to the start</w:t>
                            </w:r>
                          </w:p>
                          <w:p w14:paraId="4295628E" w14:textId="195FE5B9" w:rsidR="005A736B" w:rsidRPr="00490016" w:rsidRDefault="005A736B" w:rsidP="0049001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1F20D" id="_x0000_s1028" type="#_x0000_t202" style="position:absolute;left:0;text-align:left;margin-left:0;margin-top:1pt;width:500.9pt;height:73.5pt;z-index:2516992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" strokecolor="white [3212]">
                <v:textbox>
                  <w:txbxContent>
                    <w:p w14:paraId="03518B0A" w14:textId="77777777" w:rsidR="00490016" w:rsidRPr="00E6223B" w:rsidRDefault="00490016" w:rsidP="00490016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llow this back down the hill, across the river and back up to the start</w:t>
                      </w:r>
                    </w:p>
                    <w:p w14:paraId="4295628E" w14:textId="195FE5B9" w:rsidR="005A736B" w:rsidRPr="00490016" w:rsidRDefault="005A736B" w:rsidP="00490016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60E0F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9DA0613" wp14:editId="7C27DF8A">
                <wp:simplePos x="0" y="0"/>
                <wp:positionH relativeFrom="column">
                  <wp:posOffset>-239422</wp:posOffset>
                </wp:positionH>
                <wp:positionV relativeFrom="paragraph">
                  <wp:posOffset>4780280</wp:posOffset>
                </wp:positionV>
                <wp:extent cx="6309995" cy="2399489"/>
                <wp:effectExtent l="0" t="0" r="14605" b="2032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9995" cy="23994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40655C" w14:textId="77777777" w:rsidR="00E6223B" w:rsidRPr="00944C3E" w:rsidRDefault="00E6223B" w:rsidP="00E6223B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944C3E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14:paraId="7B7D1B50" w14:textId="77777777" w:rsidR="00CE33D7" w:rsidRPr="00944C3E" w:rsidRDefault="00B60E0F" w:rsidP="00CE33D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944C3E">
                              <w:rPr>
                                <w:sz w:val="24"/>
                                <w:szCs w:val="24"/>
                              </w:rPr>
                              <w:t xml:space="preserve">Run </w:t>
                            </w:r>
                            <w:r w:rsidR="00CE33D7" w:rsidRPr="00944C3E">
                              <w:rPr>
                                <w:sz w:val="24"/>
                                <w:szCs w:val="24"/>
                              </w:rPr>
                              <w:t xml:space="preserve"> until Doctors Road</w:t>
                            </w:r>
                            <w:r w:rsidRPr="00944C3E">
                              <w:rPr>
                                <w:sz w:val="24"/>
                                <w:szCs w:val="24"/>
                              </w:rPr>
                              <w:t xml:space="preserve"> – turn left</w:t>
                            </w:r>
                          </w:p>
                          <w:p w14:paraId="098DC24E" w14:textId="77777777" w:rsidR="00CE33D7" w:rsidRPr="00944C3E" w:rsidRDefault="00B60E0F" w:rsidP="00CE33D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944C3E">
                              <w:rPr>
                                <w:sz w:val="24"/>
                                <w:szCs w:val="24"/>
                              </w:rPr>
                              <w:t>Run to</w:t>
                            </w:r>
                            <w:r w:rsidR="00CE33D7" w:rsidRPr="00944C3E">
                              <w:rPr>
                                <w:sz w:val="24"/>
                                <w:szCs w:val="24"/>
                              </w:rPr>
                              <w:t xml:space="preserve"> States Rd</w:t>
                            </w:r>
                          </w:p>
                          <w:p w14:paraId="1E63E6A8" w14:textId="77777777" w:rsidR="00E6223B" w:rsidRPr="00944C3E" w:rsidRDefault="00CE33D7" w:rsidP="00E622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944C3E">
                              <w:rPr>
                                <w:sz w:val="24"/>
                                <w:szCs w:val="24"/>
                              </w:rPr>
                              <w:t xml:space="preserve">Cross-over onto track section and continue straight ahead, until you reach </w:t>
                            </w:r>
                            <w:proofErr w:type="spellStart"/>
                            <w:r w:rsidRPr="00944C3E">
                              <w:rPr>
                                <w:sz w:val="24"/>
                                <w:szCs w:val="24"/>
                              </w:rPr>
                              <w:t>Panatalinga</w:t>
                            </w:r>
                            <w:proofErr w:type="spellEnd"/>
                            <w:r w:rsidRPr="00944C3E">
                              <w:rPr>
                                <w:sz w:val="24"/>
                                <w:szCs w:val="24"/>
                              </w:rPr>
                              <w:t xml:space="preserve"> road (at the end)</w:t>
                            </w:r>
                            <w:r w:rsidR="00B60E0F" w:rsidRPr="00944C3E">
                              <w:rPr>
                                <w:sz w:val="24"/>
                                <w:szCs w:val="24"/>
                              </w:rPr>
                              <w:t xml:space="preserve"> - turn left</w:t>
                            </w:r>
                          </w:p>
                          <w:p w14:paraId="799476F8" w14:textId="77777777" w:rsidR="00CE33D7" w:rsidRPr="00944C3E" w:rsidRDefault="00B60E0F" w:rsidP="00E622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944C3E">
                              <w:rPr>
                                <w:sz w:val="24"/>
                                <w:szCs w:val="24"/>
                              </w:rPr>
                              <w:t>F</w:t>
                            </w:r>
                            <w:r w:rsidR="00CE33D7" w:rsidRPr="00944C3E">
                              <w:rPr>
                                <w:sz w:val="24"/>
                                <w:szCs w:val="24"/>
                              </w:rPr>
                              <w:t xml:space="preserve">ollow </w:t>
                            </w:r>
                            <w:proofErr w:type="spellStart"/>
                            <w:r w:rsidR="00CE33D7" w:rsidRPr="00944C3E">
                              <w:rPr>
                                <w:sz w:val="24"/>
                                <w:szCs w:val="24"/>
                              </w:rPr>
                              <w:t>Panatalinga</w:t>
                            </w:r>
                            <w:proofErr w:type="spellEnd"/>
                            <w:r w:rsidR="00CE33D7" w:rsidRPr="00944C3E">
                              <w:rPr>
                                <w:sz w:val="24"/>
                                <w:szCs w:val="24"/>
                              </w:rPr>
                              <w:t xml:space="preserve"> road – cross Wheatsheaf, then Bains (Woodcroft shopping Centre) until </w:t>
                            </w:r>
                            <w:proofErr w:type="spellStart"/>
                            <w:r w:rsidR="00CE33D7" w:rsidRPr="00944C3E">
                              <w:rPr>
                                <w:sz w:val="24"/>
                                <w:szCs w:val="24"/>
                              </w:rPr>
                              <w:t>Pimpala</w:t>
                            </w:r>
                            <w:proofErr w:type="spellEnd"/>
                            <w:r w:rsidR="00CE33D7" w:rsidRPr="00944C3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44C3E">
                              <w:rPr>
                                <w:sz w:val="24"/>
                                <w:szCs w:val="24"/>
                              </w:rPr>
                              <w:t>Rd – turn left</w:t>
                            </w:r>
                          </w:p>
                          <w:p w14:paraId="4FA51449" w14:textId="77777777" w:rsidR="00CE33D7" w:rsidRPr="00944C3E" w:rsidRDefault="00B60E0F" w:rsidP="00E622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944C3E">
                              <w:rPr>
                                <w:sz w:val="24"/>
                                <w:szCs w:val="24"/>
                              </w:rPr>
                              <w:t>F</w:t>
                            </w:r>
                            <w:r w:rsidR="00CE33D7" w:rsidRPr="00944C3E">
                              <w:rPr>
                                <w:sz w:val="24"/>
                                <w:szCs w:val="24"/>
                              </w:rPr>
                              <w:t xml:space="preserve">ollow </w:t>
                            </w:r>
                            <w:proofErr w:type="spellStart"/>
                            <w:r w:rsidR="00CE33D7" w:rsidRPr="00944C3E">
                              <w:rPr>
                                <w:sz w:val="24"/>
                                <w:szCs w:val="24"/>
                              </w:rPr>
                              <w:t>Pimpala</w:t>
                            </w:r>
                            <w:proofErr w:type="spellEnd"/>
                            <w:r w:rsidR="00CE33D7" w:rsidRPr="00944C3E">
                              <w:rPr>
                                <w:sz w:val="24"/>
                                <w:szCs w:val="24"/>
                              </w:rPr>
                              <w:t xml:space="preserve"> until Hungry Jacks – Turn left just before it onto Bike track</w:t>
                            </w:r>
                          </w:p>
                          <w:p w14:paraId="0B0808AB" w14:textId="77777777" w:rsidR="00CE33D7" w:rsidRPr="00944C3E" w:rsidRDefault="00CE33D7" w:rsidP="00E622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944C3E">
                              <w:rPr>
                                <w:sz w:val="24"/>
                                <w:szCs w:val="24"/>
                              </w:rPr>
                              <w:t xml:space="preserve">Follow track back to </w:t>
                            </w:r>
                            <w:r w:rsidR="00B60E0F" w:rsidRPr="00944C3E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r w:rsidRPr="00944C3E">
                              <w:rPr>
                                <w:sz w:val="24"/>
                                <w:szCs w:val="24"/>
                              </w:rPr>
                              <w:t>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DA0613" id="_x0000_s1029" type="#_x0000_t202" style="position:absolute;left:0;text-align:left;margin-left:-18.85pt;margin-top:376.4pt;width:496.85pt;height:188.9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" strokecolor="white [3212]">
                <v:textbox>
                  <w:txbxContent>
                    <w:p w14:paraId="0240655C" w14:textId="77777777" w:rsidR="00E6223B" w:rsidRPr="00944C3E" w:rsidRDefault="00E6223B" w:rsidP="00E6223B">
                      <w:pPr>
                        <w:rPr>
                          <w:sz w:val="24"/>
                          <w:szCs w:val="24"/>
                        </w:rPr>
                      </w:pPr>
                      <w:r w:rsidRPr="00944C3E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14:paraId="7B7D1B50" w14:textId="77777777" w:rsidR="00CE33D7" w:rsidRPr="00944C3E" w:rsidRDefault="00B60E0F" w:rsidP="00CE33D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4"/>
                          <w:szCs w:val="24"/>
                        </w:rPr>
                      </w:pPr>
                      <w:r w:rsidRPr="00944C3E">
                        <w:rPr>
                          <w:sz w:val="24"/>
                          <w:szCs w:val="24"/>
                        </w:rPr>
                        <w:t xml:space="preserve">Run </w:t>
                      </w:r>
                      <w:r w:rsidR="00CE33D7" w:rsidRPr="00944C3E">
                        <w:rPr>
                          <w:sz w:val="24"/>
                          <w:szCs w:val="24"/>
                        </w:rPr>
                        <w:t xml:space="preserve"> until Doctors Road</w:t>
                      </w:r>
                      <w:r w:rsidRPr="00944C3E">
                        <w:rPr>
                          <w:sz w:val="24"/>
                          <w:szCs w:val="24"/>
                        </w:rPr>
                        <w:t xml:space="preserve"> – turn left</w:t>
                      </w:r>
                    </w:p>
                    <w:p w14:paraId="098DC24E" w14:textId="77777777" w:rsidR="00CE33D7" w:rsidRPr="00944C3E" w:rsidRDefault="00B60E0F" w:rsidP="00CE33D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4"/>
                          <w:szCs w:val="24"/>
                        </w:rPr>
                      </w:pPr>
                      <w:r w:rsidRPr="00944C3E">
                        <w:rPr>
                          <w:sz w:val="24"/>
                          <w:szCs w:val="24"/>
                        </w:rPr>
                        <w:t>Run to</w:t>
                      </w:r>
                      <w:r w:rsidR="00CE33D7" w:rsidRPr="00944C3E">
                        <w:rPr>
                          <w:sz w:val="24"/>
                          <w:szCs w:val="24"/>
                        </w:rPr>
                        <w:t xml:space="preserve"> States Rd</w:t>
                      </w:r>
                    </w:p>
                    <w:p w14:paraId="1E63E6A8" w14:textId="77777777" w:rsidR="00E6223B" w:rsidRPr="00944C3E" w:rsidRDefault="00CE33D7" w:rsidP="00E622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4"/>
                          <w:szCs w:val="24"/>
                        </w:rPr>
                      </w:pPr>
                      <w:r w:rsidRPr="00944C3E">
                        <w:rPr>
                          <w:sz w:val="24"/>
                          <w:szCs w:val="24"/>
                        </w:rPr>
                        <w:t xml:space="preserve">Cross-over onto track section and continue straight ahead, until you reach </w:t>
                      </w:r>
                      <w:proofErr w:type="spellStart"/>
                      <w:r w:rsidRPr="00944C3E">
                        <w:rPr>
                          <w:sz w:val="24"/>
                          <w:szCs w:val="24"/>
                        </w:rPr>
                        <w:t>Panatalinga</w:t>
                      </w:r>
                      <w:proofErr w:type="spellEnd"/>
                      <w:r w:rsidRPr="00944C3E">
                        <w:rPr>
                          <w:sz w:val="24"/>
                          <w:szCs w:val="24"/>
                        </w:rPr>
                        <w:t xml:space="preserve"> road (at the end)</w:t>
                      </w:r>
                      <w:r w:rsidR="00B60E0F" w:rsidRPr="00944C3E">
                        <w:rPr>
                          <w:sz w:val="24"/>
                          <w:szCs w:val="24"/>
                        </w:rPr>
                        <w:t xml:space="preserve"> - turn left</w:t>
                      </w:r>
                    </w:p>
                    <w:p w14:paraId="799476F8" w14:textId="77777777" w:rsidR="00CE33D7" w:rsidRPr="00944C3E" w:rsidRDefault="00B60E0F" w:rsidP="00E622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4"/>
                          <w:szCs w:val="24"/>
                        </w:rPr>
                      </w:pPr>
                      <w:r w:rsidRPr="00944C3E">
                        <w:rPr>
                          <w:sz w:val="24"/>
                          <w:szCs w:val="24"/>
                        </w:rPr>
                        <w:t>F</w:t>
                      </w:r>
                      <w:r w:rsidR="00CE33D7" w:rsidRPr="00944C3E">
                        <w:rPr>
                          <w:sz w:val="24"/>
                          <w:szCs w:val="24"/>
                        </w:rPr>
                        <w:t xml:space="preserve">ollow </w:t>
                      </w:r>
                      <w:proofErr w:type="spellStart"/>
                      <w:r w:rsidR="00CE33D7" w:rsidRPr="00944C3E">
                        <w:rPr>
                          <w:sz w:val="24"/>
                          <w:szCs w:val="24"/>
                        </w:rPr>
                        <w:t>Panatalinga</w:t>
                      </w:r>
                      <w:proofErr w:type="spellEnd"/>
                      <w:r w:rsidR="00CE33D7" w:rsidRPr="00944C3E">
                        <w:rPr>
                          <w:sz w:val="24"/>
                          <w:szCs w:val="24"/>
                        </w:rPr>
                        <w:t xml:space="preserve"> road – cross Wheatsheaf, then Bains (Woodcroft shopping Centre) until </w:t>
                      </w:r>
                      <w:proofErr w:type="spellStart"/>
                      <w:r w:rsidR="00CE33D7" w:rsidRPr="00944C3E">
                        <w:rPr>
                          <w:sz w:val="24"/>
                          <w:szCs w:val="24"/>
                        </w:rPr>
                        <w:t>Pimpala</w:t>
                      </w:r>
                      <w:proofErr w:type="spellEnd"/>
                      <w:r w:rsidR="00CE33D7" w:rsidRPr="00944C3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944C3E">
                        <w:rPr>
                          <w:sz w:val="24"/>
                          <w:szCs w:val="24"/>
                        </w:rPr>
                        <w:t>Rd – turn left</w:t>
                      </w:r>
                    </w:p>
                    <w:p w14:paraId="4FA51449" w14:textId="77777777" w:rsidR="00CE33D7" w:rsidRPr="00944C3E" w:rsidRDefault="00B60E0F" w:rsidP="00E622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4"/>
                          <w:szCs w:val="24"/>
                        </w:rPr>
                      </w:pPr>
                      <w:r w:rsidRPr="00944C3E">
                        <w:rPr>
                          <w:sz w:val="24"/>
                          <w:szCs w:val="24"/>
                        </w:rPr>
                        <w:t>F</w:t>
                      </w:r>
                      <w:r w:rsidR="00CE33D7" w:rsidRPr="00944C3E">
                        <w:rPr>
                          <w:sz w:val="24"/>
                          <w:szCs w:val="24"/>
                        </w:rPr>
                        <w:t xml:space="preserve">ollow </w:t>
                      </w:r>
                      <w:proofErr w:type="spellStart"/>
                      <w:r w:rsidR="00CE33D7" w:rsidRPr="00944C3E">
                        <w:rPr>
                          <w:sz w:val="24"/>
                          <w:szCs w:val="24"/>
                        </w:rPr>
                        <w:t>Pimpala</w:t>
                      </w:r>
                      <w:proofErr w:type="spellEnd"/>
                      <w:r w:rsidR="00CE33D7" w:rsidRPr="00944C3E">
                        <w:rPr>
                          <w:sz w:val="24"/>
                          <w:szCs w:val="24"/>
                        </w:rPr>
                        <w:t xml:space="preserve"> until Hungry Jacks – Turn left just before it onto Bike track</w:t>
                      </w:r>
                    </w:p>
                    <w:p w14:paraId="0B0808AB" w14:textId="77777777" w:rsidR="00CE33D7" w:rsidRPr="00944C3E" w:rsidRDefault="00CE33D7" w:rsidP="00E6223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4"/>
                          <w:szCs w:val="24"/>
                        </w:rPr>
                      </w:pPr>
                      <w:r w:rsidRPr="00944C3E">
                        <w:rPr>
                          <w:sz w:val="24"/>
                          <w:szCs w:val="24"/>
                        </w:rPr>
                        <w:t xml:space="preserve">Follow track back to </w:t>
                      </w:r>
                      <w:r w:rsidR="00B60E0F" w:rsidRPr="00944C3E">
                        <w:rPr>
                          <w:sz w:val="24"/>
                          <w:szCs w:val="24"/>
                        </w:rPr>
                        <w:t>p</w:t>
                      </w:r>
                      <w:r w:rsidRPr="00944C3E">
                        <w:rPr>
                          <w:sz w:val="24"/>
                          <w:szCs w:val="24"/>
                        </w:rPr>
                        <w:t>ark</w:t>
                      </w:r>
                    </w:p>
                  </w:txbxContent>
                </v:textbox>
              </v:shape>
            </w:pict>
          </mc:Fallback>
        </mc:AlternateContent>
      </w:r>
    </w:p>
    <w:p w14:paraId="4F420996" w14:textId="7C851AAB" w:rsidR="005A736B" w:rsidRDefault="005A736B">
      <w:pPr>
        <w:rPr>
          <w:rFonts w:ascii="Verdana" w:hAnsi="Verdana"/>
          <w:color w:val="0055AA"/>
          <w:sz w:val="28"/>
          <w:szCs w:val="28"/>
          <w:u w:val="single"/>
        </w:rPr>
      </w:pPr>
      <w:r>
        <w:rPr>
          <w:rFonts w:ascii="Verdana" w:hAnsi="Verdana"/>
          <w:color w:val="0055AA"/>
          <w:sz w:val="28"/>
          <w:szCs w:val="28"/>
          <w:u w:val="single"/>
        </w:rPr>
        <w:br w:type="page"/>
      </w:r>
    </w:p>
    <w:p w14:paraId="16508489" w14:textId="77777777" w:rsidR="00D36BA4" w:rsidRDefault="00D36BA4" w:rsidP="00D36BA4">
      <w:pPr>
        <w:rPr>
          <w:rFonts w:ascii="Verdana" w:hAnsi="Verdana"/>
          <w:b/>
          <w:color w:val="0055AA"/>
          <w:sz w:val="28"/>
          <w:szCs w:val="28"/>
        </w:rPr>
      </w:pPr>
      <w:r>
        <w:rPr>
          <w:rFonts w:ascii="Verdana" w:hAnsi="Verdana"/>
          <w:b/>
          <w:color w:val="0055AA"/>
          <w:sz w:val="28"/>
          <w:szCs w:val="28"/>
        </w:rPr>
        <w:lastRenderedPageBreak/>
        <w:t>Onkaparinga National Park Runs – Chapel Hill (Gate 20) start point</w:t>
      </w:r>
    </w:p>
    <w:p w14:paraId="29F93637" w14:textId="1D4F52E6" w:rsidR="00D36BA4" w:rsidRPr="00235C2A" w:rsidRDefault="00590997" w:rsidP="00D36BA4">
      <w:pPr>
        <w:pStyle w:val="ListParagraph"/>
        <w:numPr>
          <w:ilvl w:val="0"/>
          <w:numId w:val="5"/>
        </w:numPr>
        <w:rPr>
          <w:rFonts w:ascii="Verdana" w:hAnsi="Verdana"/>
          <w:color w:val="0055AA"/>
          <w:sz w:val="28"/>
          <w:szCs w:val="28"/>
          <w:u w:val="single"/>
        </w:rPr>
      </w:pPr>
      <w:r>
        <w:rPr>
          <w:rFonts w:ascii="Verdana" w:hAnsi="Verdana"/>
          <w:b/>
          <w:color w:val="0055AA"/>
          <w:sz w:val="28"/>
          <w:szCs w:val="28"/>
          <w:u w:val="single"/>
        </w:rPr>
        <w:t>19.0</w:t>
      </w:r>
      <w:r w:rsidR="00D36BA4" w:rsidRPr="00C75A28">
        <w:rPr>
          <w:rFonts w:ascii="Verdana" w:hAnsi="Verdana"/>
          <w:b/>
          <w:color w:val="0055AA"/>
          <w:sz w:val="28"/>
          <w:szCs w:val="28"/>
          <w:u w:val="single"/>
        </w:rPr>
        <w:t>km course</w:t>
      </w:r>
      <w:r w:rsidR="00D36BA4">
        <w:rPr>
          <w:rFonts w:ascii="Verdana" w:hAnsi="Verdana"/>
          <w:b/>
          <w:color w:val="0055AA"/>
          <w:sz w:val="28"/>
          <w:szCs w:val="28"/>
          <w:u w:val="single"/>
        </w:rPr>
        <w:t xml:space="preserve"> – </w:t>
      </w:r>
      <w:r w:rsidR="00235C2A">
        <w:rPr>
          <w:rFonts w:ascii="Verdana" w:hAnsi="Verdana"/>
          <w:b/>
          <w:color w:val="0055AA"/>
          <w:sz w:val="28"/>
          <w:szCs w:val="28"/>
          <w:u w:val="single"/>
        </w:rPr>
        <w:t xml:space="preserve">Chapel Hill Road, Bronzewing track, Sundews, </w:t>
      </w:r>
      <w:proofErr w:type="gramStart"/>
      <w:r w:rsidR="00235C2A">
        <w:rPr>
          <w:rFonts w:ascii="Verdana" w:hAnsi="Verdana"/>
          <w:b/>
          <w:color w:val="0055AA"/>
          <w:sz w:val="28"/>
          <w:szCs w:val="28"/>
          <w:u w:val="single"/>
        </w:rPr>
        <w:t>Nature</w:t>
      </w:r>
      <w:proofErr w:type="gramEnd"/>
      <w:r w:rsidR="00235C2A">
        <w:rPr>
          <w:rFonts w:ascii="Verdana" w:hAnsi="Verdana"/>
          <w:b/>
          <w:color w:val="0055AA"/>
          <w:sz w:val="28"/>
          <w:szCs w:val="28"/>
          <w:u w:val="single"/>
        </w:rPr>
        <w:t xml:space="preserve"> and Echidna</w:t>
      </w:r>
      <w:r w:rsidR="00D36BA4">
        <w:rPr>
          <w:rFonts w:ascii="Verdana" w:hAnsi="Verdana"/>
          <w:b/>
          <w:color w:val="0055AA"/>
          <w:sz w:val="28"/>
          <w:szCs w:val="28"/>
          <w:u w:val="single"/>
        </w:rPr>
        <w:t xml:space="preserve"> trail</w:t>
      </w:r>
      <w:r w:rsidR="00235C2A">
        <w:rPr>
          <w:rFonts w:ascii="Verdana" w:hAnsi="Verdana"/>
          <w:b/>
          <w:color w:val="0055AA"/>
          <w:sz w:val="28"/>
          <w:szCs w:val="28"/>
          <w:u w:val="single"/>
        </w:rPr>
        <w:t>s</w:t>
      </w:r>
    </w:p>
    <w:p w14:paraId="44E4B3DA" w14:textId="2348D290" w:rsidR="00235C2A" w:rsidRPr="00235C2A" w:rsidRDefault="00D757C4" w:rsidP="00D36BA4">
      <w:pPr>
        <w:pStyle w:val="ListParagraph"/>
        <w:numPr>
          <w:ilvl w:val="0"/>
          <w:numId w:val="5"/>
        </w:numPr>
        <w:rPr>
          <w:rFonts w:ascii="Verdana" w:hAnsi="Verdana"/>
          <w:color w:val="0055AA"/>
          <w:sz w:val="28"/>
          <w:szCs w:val="28"/>
          <w:u w:val="single"/>
        </w:rPr>
      </w:pPr>
      <w:r w:rsidRPr="00D757C4">
        <w:rPr>
          <w:rFonts w:ascii="Verdana" w:hAnsi="Verdana"/>
          <w:color w:val="0055AA"/>
          <w:sz w:val="28"/>
          <w:szCs w:val="28"/>
          <w:u w:val="single"/>
        </w:rPr>
        <w:t>https://connect.garmin.com/modern/course/137914774</w:t>
      </w:r>
    </w:p>
    <w:p w14:paraId="4080163F" w14:textId="3C286E41" w:rsidR="00235C2A" w:rsidRPr="00235C2A" w:rsidRDefault="00D50D38" w:rsidP="00235C2A">
      <w:pPr>
        <w:rPr>
          <w:rFonts w:ascii="Verdana" w:hAnsi="Verdana"/>
          <w:color w:val="0055AA"/>
          <w:sz w:val="28"/>
          <w:szCs w:val="28"/>
          <w:u w:val="single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F9FE9D7" wp14:editId="5BD47D25">
                <wp:simplePos x="0" y="0"/>
                <wp:positionH relativeFrom="margin">
                  <wp:posOffset>-9525</wp:posOffset>
                </wp:positionH>
                <wp:positionV relativeFrom="paragraph">
                  <wp:posOffset>5227955</wp:posOffset>
                </wp:positionV>
                <wp:extent cx="6200775" cy="6362700"/>
                <wp:effectExtent l="0" t="0" r="28575" b="1905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0775" cy="6362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4E3A2" w14:textId="77777777" w:rsidR="00A651ED" w:rsidRDefault="00D757C4" w:rsidP="00A651E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A651ED">
                              <w:rPr>
                                <w:sz w:val="24"/>
                                <w:szCs w:val="24"/>
                              </w:rPr>
                              <w:t>Turn left up the hill to near the main park entry</w:t>
                            </w:r>
                          </w:p>
                          <w:p w14:paraId="3298B819" w14:textId="77777777" w:rsidR="00A651ED" w:rsidRDefault="00D757C4" w:rsidP="00A651E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A651ED">
                              <w:rPr>
                                <w:sz w:val="24"/>
                                <w:szCs w:val="24"/>
                              </w:rPr>
                              <w:t>Turn right near the sign and after 200 metres, turn left onto the Nature trail until you reach the next gate</w:t>
                            </w:r>
                          </w:p>
                          <w:p w14:paraId="6A95B657" w14:textId="77777777" w:rsidR="00A651ED" w:rsidRDefault="00D757C4" w:rsidP="00A651E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A651ED">
                              <w:rPr>
                                <w:sz w:val="24"/>
                                <w:szCs w:val="24"/>
                              </w:rPr>
                              <w:t xml:space="preserve">Follow the track to the right and again turn left after 150 metres onto Echidna trail </w:t>
                            </w:r>
                          </w:p>
                          <w:p w14:paraId="658F0405" w14:textId="77777777" w:rsidR="00B97A86" w:rsidRDefault="00D757C4" w:rsidP="00B97A86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A651ED">
                              <w:rPr>
                                <w:sz w:val="24"/>
                                <w:szCs w:val="24"/>
                              </w:rPr>
                              <w:t>Follow Echidna trail in a clockwise loop, then, turn left onto the Nature trail (signposted but not titled)</w:t>
                            </w:r>
                          </w:p>
                          <w:p w14:paraId="6B6AA6B0" w14:textId="77777777" w:rsidR="00B97A86" w:rsidRDefault="00D757C4" w:rsidP="00B97A86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B97A86">
                              <w:rPr>
                                <w:sz w:val="24"/>
                                <w:szCs w:val="24"/>
                              </w:rPr>
                              <w:t>Follow this track until you pass the lookout trail and continue until you reach the Fire trail and turn left down the hill towards the river</w:t>
                            </w:r>
                          </w:p>
                          <w:p w14:paraId="7A8D50DF" w14:textId="5F7A21AC" w:rsidR="00D757C4" w:rsidRPr="00B97A86" w:rsidRDefault="00D757C4" w:rsidP="00B97A86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B97A86">
                              <w:rPr>
                                <w:sz w:val="24"/>
                                <w:szCs w:val="24"/>
                              </w:rPr>
                              <w:t>Follow this back down the hill, across the river and back up to the st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FE9D7" id="_x0000_s1030" type="#_x0000_t202" style="position:absolute;margin-left:-.75pt;margin-top:411.65pt;width:488.25pt;height:501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" strokecolor="white [3212]">
                <v:textbox>
                  <w:txbxContent>
                    <w:p w14:paraId="2764E3A2" w14:textId="77777777" w:rsidR="00A651ED" w:rsidRDefault="00D757C4" w:rsidP="00A651ED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A651ED">
                        <w:rPr>
                          <w:sz w:val="24"/>
                          <w:szCs w:val="24"/>
                        </w:rPr>
                        <w:t>Turn left up the hill to near the main park entry</w:t>
                      </w:r>
                    </w:p>
                    <w:p w14:paraId="3298B819" w14:textId="77777777" w:rsidR="00A651ED" w:rsidRDefault="00D757C4" w:rsidP="00A651ED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A651ED">
                        <w:rPr>
                          <w:sz w:val="24"/>
                          <w:szCs w:val="24"/>
                        </w:rPr>
                        <w:t>Turn right near the sign and after 200 metres, turn left onto the Nature trail until you reach the next gate</w:t>
                      </w:r>
                    </w:p>
                    <w:p w14:paraId="6A95B657" w14:textId="77777777" w:rsidR="00A651ED" w:rsidRDefault="00D757C4" w:rsidP="00A651ED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A651ED">
                        <w:rPr>
                          <w:sz w:val="24"/>
                          <w:szCs w:val="24"/>
                        </w:rPr>
                        <w:t xml:space="preserve">Follow the track to the right and again turn left after 150 metres onto Echidna trail </w:t>
                      </w:r>
                    </w:p>
                    <w:p w14:paraId="658F0405" w14:textId="77777777" w:rsidR="00B97A86" w:rsidRDefault="00D757C4" w:rsidP="00B97A86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A651ED">
                        <w:rPr>
                          <w:sz w:val="24"/>
                          <w:szCs w:val="24"/>
                        </w:rPr>
                        <w:t>Follow Echidna trail in a clockwise loop, then, turn left onto the Nature trail (signposted but not titled)</w:t>
                      </w:r>
                    </w:p>
                    <w:p w14:paraId="6B6AA6B0" w14:textId="77777777" w:rsidR="00B97A86" w:rsidRDefault="00D757C4" w:rsidP="00B97A86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B97A86">
                        <w:rPr>
                          <w:sz w:val="24"/>
                          <w:szCs w:val="24"/>
                        </w:rPr>
                        <w:t>Follow this track until you pass the lookout trail and continue until you reach the Fire trail and turn left down the hill towards the river</w:t>
                      </w:r>
                    </w:p>
                    <w:p w14:paraId="7A8D50DF" w14:textId="5F7A21AC" w:rsidR="00D757C4" w:rsidRPr="00B97A86" w:rsidRDefault="00D757C4" w:rsidP="00B97A86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</w:rPr>
                      </w:pPr>
                      <w:r w:rsidRPr="00B97A86">
                        <w:rPr>
                          <w:sz w:val="24"/>
                          <w:szCs w:val="24"/>
                        </w:rPr>
                        <w:t>Follow this back down the hill, across the river and back up to the sta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E6852EC" wp14:editId="761A843C">
                <wp:simplePos x="0" y="0"/>
                <wp:positionH relativeFrom="margin">
                  <wp:posOffset>3667125</wp:posOffset>
                </wp:positionH>
                <wp:positionV relativeFrom="paragraph">
                  <wp:posOffset>8255</wp:posOffset>
                </wp:positionV>
                <wp:extent cx="2657475" cy="5200650"/>
                <wp:effectExtent l="0" t="0" r="28575" b="1905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7475" cy="520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ECC236" w14:textId="77777777" w:rsidR="00D757C4" w:rsidRPr="00E6223B" w:rsidRDefault="00D757C4" w:rsidP="00D757C4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223B">
                              <w:rPr>
                                <w:sz w:val="24"/>
                                <w:szCs w:val="24"/>
                              </w:rPr>
                              <w:t>Directions:</w:t>
                            </w:r>
                          </w:p>
                          <w:p w14:paraId="5CEAB210" w14:textId="27F1A794" w:rsidR="00D757C4" w:rsidRDefault="00D757C4" w:rsidP="00D757C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sz w:val="24"/>
                                <w:szCs w:val="24"/>
                              </w:rPr>
                              <w:t>Follow Chapel Hill road</w:t>
                            </w:r>
                            <w:proofErr w:type="gramEnd"/>
                            <w:r>
                              <w:rPr>
                                <w:sz w:val="24"/>
                                <w:szCs w:val="24"/>
                              </w:rPr>
                              <w:t xml:space="preserve"> for 3km, until you reach the </w:t>
                            </w:r>
                            <w:r w:rsidR="005E4D93">
                              <w:rPr>
                                <w:sz w:val="24"/>
                                <w:szCs w:val="24"/>
                              </w:rPr>
                              <w:t>entry gate to Onkaparinga NP on the left</w:t>
                            </w:r>
                          </w:p>
                          <w:p w14:paraId="3830FE4C" w14:textId="58A9EA53" w:rsidR="005E4D93" w:rsidRDefault="00DE5B25" w:rsidP="00D757C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From the left side of the car park, follow the signs for the </w:t>
                            </w:r>
                            <w:proofErr w:type="gramStart"/>
                            <w:r>
                              <w:rPr>
                                <w:sz w:val="24"/>
                                <w:szCs w:val="24"/>
                              </w:rPr>
                              <w:t>River</w:t>
                            </w:r>
                            <w:proofErr w:type="gramEnd"/>
                            <w:r>
                              <w:rPr>
                                <w:sz w:val="24"/>
                                <w:szCs w:val="24"/>
                              </w:rPr>
                              <w:t xml:space="preserve"> Trail</w:t>
                            </w:r>
                          </w:p>
                          <w:p w14:paraId="5B712947" w14:textId="6B137B29" w:rsidR="00DE5B25" w:rsidRDefault="00CF1D2F" w:rsidP="00CF1D2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Part way down, at </w:t>
                            </w:r>
                            <w:proofErr w:type="gramStart"/>
                            <w:r>
                              <w:rPr>
                                <w:sz w:val="24"/>
                                <w:szCs w:val="24"/>
                              </w:rPr>
                              <w:t>approx..</w:t>
                            </w:r>
                            <w:proofErr w:type="gramEnd"/>
                            <w:r>
                              <w:rPr>
                                <w:sz w:val="24"/>
                                <w:szCs w:val="24"/>
                              </w:rPr>
                              <w:t xml:space="preserve"> 4.5km </w:t>
                            </w:r>
                            <w:r w:rsidR="00C63DD5">
                              <w:rPr>
                                <w:sz w:val="24"/>
                                <w:szCs w:val="24"/>
                              </w:rPr>
                              <w:t>join the narrow trail which heads cross country and joins Bronzewing trail</w:t>
                            </w:r>
                          </w:p>
                          <w:p w14:paraId="57407734" w14:textId="59992DD8" w:rsidR="00D50D38" w:rsidRDefault="00D50D38" w:rsidP="00CF1D2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tinue following Bronzewing trail until you reach Sundews track (Fire Trail) and then turn left and follow back to the start point.</w:t>
                            </w:r>
                          </w:p>
                          <w:p w14:paraId="37D6E162" w14:textId="47EFDE21" w:rsidR="00D50D38" w:rsidRPr="00A651ED" w:rsidRDefault="00D50D38" w:rsidP="00D50D38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651E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tart of 11km run</w:t>
                            </w:r>
                          </w:p>
                          <w:p w14:paraId="1E704EBE" w14:textId="77777777" w:rsidR="00D50D38" w:rsidRDefault="00D50D38" w:rsidP="00D50D3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From Gate 20 follow Sundews Track (Fire trail) to the </w:t>
                            </w:r>
                            <w:proofErr w:type="gramStart"/>
                            <w:r>
                              <w:rPr>
                                <w:sz w:val="24"/>
                                <w:szCs w:val="24"/>
                              </w:rPr>
                              <w:t>River</w:t>
                            </w:r>
                            <w:proofErr w:type="gram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rossing, and continue up the other side</w:t>
                            </w:r>
                          </w:p>
                          <w:p w14:paraId="5589801A" w14:textId="77777777" w:rsidR="00D50D38" w:rsidRDefault="00D50D38" w:rsidP="00D50D3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Near the top of the hill turn left where Sundews track crosses the first trail and continue until the track joins another wider track </w:t>
                            </w:r>
                          </w:p>
                          <w:p w14:paraId="4A2016C1" w14:textId="77777777" w:rsidR="00D50D38" w:rsidRPr="00D50D38" w:rsidRDefault="00D50D38" w:rsidP="00D50D3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852EC" id="_x0000_s1031" type="#_x0000_t202" style="position:absolute;margin-left:288.75pt;margin-top:.65pt;width:209.25pt;height:409.5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" strokecolor="white [3212]">
                <v:textbox>
                  <w:txbxContent>
                    <w:p w14:paraId="45ECC236" w14:textId="77777777" w:rsidR="00D757C4" w:rsidRPr="00E6223B" w:rsidRDefault="00D757C4" w:rsidP="00D757C4">
                      <w:pPr>
                        <w:rPr>
                          <w:sz w:val="24"/>
                          <w:szCs w:val="24"/>
                        </w:rPr>
                      </w:pPr>
                      <w:r w:rsidRPr="00E6223B">
                        <w:rPr>
                          <w:sz w:val="24"/>
                          <w:szCs w:val="24"/>
                        </w:rPr>
                        <w:t>Directions:</w:t>
                      </w:r>
                    </w:p>
                    <w:p w14:paraId="5CEAB210" w14:textId="27F1A794" w:rsidR="00D757C4" w:rsidRDefault="00D757C4" w:rsidP="00D757C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sz w:val="24"/>
                          <w:szCs w:val="24"/>
                        </w:rPr>
                        <w:t>Follow Chapel Hill road</w:t>
                      </w:r>
                      <w:proofErr w:type="gramEnd"/>
                      <w:r>
                        <w:rPr>
                          <w:sz w:val="24"/>
                          <w:szCs w:val="24"/>
                        </w:rPr>
                        <w:t xml:space="preserve"> for 3km, until you reach the </w:t>
                      </w:r>
                      <w:r w:rsidR="005E4D93">
                        <w:rPr>
                          <w:sz w:val="24"/>
                          <w:szCs w:val="24"/>
                        </w:rPr>
                        <w:t>entry gate to Onkaparinga NP on the left</w:t>
                      </w:r>
                    </w:p>
                    <w:p w14:paraId="3830FE4C" w14:textId="58A9EA53" w:rsidR="005E4D93" w:rsidRDefault="00DE5B25" w:rsidP="00D757C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From the left side of the car park, follow the signs for the </w:t>
                      </w:r>
                      <w:proofErr w:type="gramStart"/>
                      <w:r>
                        <w:rPr>
                          <w:sz w:val="24"/>
                          <w:szCs w:val="24"/>
                        </w:rPr>
                        <w:t>River</w:t>
                      </w:r>
                      <w:proofErr w:type="gramEnd"/>
                      <w:r>
                        <w:rPr>
                          <w:sz w:val="24"/>
                          <w:szCs w:val="24"/>
                        </w:rPr>
                        <w:t xml:space="preserve"> Trail</w:t>
                      </w:r>
                    </w:p>
                    <w:p w14:paraId="5B712947" w14:textId="6B137B29" w:rsidR="00DE5B25" w:rsidRDefault="00CF1D2F" w:rsidP="00CF1D2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Part way down, at </w:t>
                      </w:r>
                      <w:proofErr w:type="gramStart"/>
                      <w:r>
                        <w:rPr>
                          <w:sz w:val="24"/>
                          <w:szCs w:val="24"/>
                        </w:rPr>
                        <w:t>approx..</w:t>
                      </w:r>
                      <w:proofErr w:type="gramEnd"/>
                      <w:r>
                        <w:rPr>
                          <w:sz w:val="24"/>
                          <w:szCs w:val="24"/>
                        </w:rPr>
                        <w:t xml:space="preserve"> 4.5km </w:t>
                      </w:r>
                      <w:r w:rsidR="00C63DD5">
                        <w:rPr>
                          <w:sz w:val="24"/>
                          <w:szCs w:val="24"/>
                        </w:rPr>
                        <w:t>join the narrow trail which heads cross country and joins Bronzewing trail</w:t>
                      </w:r>
                    </w:p>
                    <w:p w14:paraId="57407734" w14:textId="59992DD8" w:rsidR="00D50D38" w:rsidRDefault="00D50D38" w:rsidP="00CF1D2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tinue following Bronzewing trail until you reach Sundews track (Fire Trail) and then turn left and follow back to the start point.</w:t>
                      </w:r>
                    </w:p>
                    <w:p w14:paraId="37D6E162" w14:textId="47EFDE21" w:rsidR="00D50D38" w:rsidRPr="00A651ED" w:rsidRDefault="00D50D38" w:rsidP="00D50D38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A651ED">
                        <w:rPr>
                          <w:b/>
                          <w:bCs/>
                          <w:sz w:val="24"/>
                          <w:szCs w:val="24"/>
                        </w:rPr>
                        <w:t>Start of 11km run</w:t>
                      </w:r>
                    </w:p>
                    <w:p w14:paraId="1E704EBE" w14:textId="77777777" w:rsidR="00D50D38" w:rsidRDefault="00D50D38" w:rsidP="00D50D38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From Gate 20 follow Sundews Track (Fire trail) to the </w:t>
                      </w:r>
                      <w:proofErr w:type="gramStart"/>
                      <w:r>
                        <w:rPr>
                          <w:sz w:val="24"/>
                          <w:szCs w:val="24"/>
                        </w:rPr>
                        <w:t>River</w:t>
                      </w:r>
                      <w:proofErr w:type="gramEnd"/>
                      <w:r>
                        <w:rPr>
                          <w:sz w:val="24"/>
                          <w:szCs w:val="24"/>
                        </w:rPr>
                        <w:t xml:space="preserve"> crossing, and continue up the other side</w:t>
                      </w:r>
                    </w:p>
                    <w:p w14:paraId="5589801A" w14:textId="77777777" w:rsidR="00D50D38" w:rsidRDefault="00D50D38" w:rsidP="00D50D38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Near the top of the hill turn left where Sundews track crosses the first trail and continue until the track joins another wider track </w:t>
                      </w:r>
                    </w:p>
                    <w:p w14:paraId="4A2016C1" w14:textId="77777777" w:rsidR="00D50D38" w:rsidRPr="00D50D38" w:rsidRDefault="00D50D38" w:rsidP="00D50D38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35C2A">
        <w:rPr>
          <w:noProof/>
        </w:rPr>
        <w:drawing>
          <wp:inline distT="0" distB="0" distL="0" distR="0" wp14:anchorId="04406CFA" wp14:editId="36A1779B">
            <wp:extent cx="3590925" cy="5181600"/>
            <wp:effectExtent l="0" t="0" r="9525" b="0"/>
            <wp:docPr id="6" name="Picture 6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Map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518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2E106" w14:textId="5FF38954" w:rsidR="00171F0B" w:rsidRDefault="00734017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9B2DC64" wp14:editId="5DBDE77B">
                <wp:simplePos x="0" y="0"/>
                <wp:positionH relativeFrom="column">
                  <wp:posOffset>4688016</wp:posOffset>
                </wp:positionH>
                <wp:positionV relativeFrom="paragraph">
                  <wp:posOffset>4053934</wp:posOffset>
                </wp:positionV>
                <wp:extent cx="1711960" cy="4461510"/>
                <wp:effectExtent l="0" t="0" r="254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1960" cy="4461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A65D9" w14:textId="77777777" w:rsidR="00171F0B" w:rsidRPr="000D1782" w:rsidRDefault="00171F0B" w:rsidP="0073401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0D1782">
                              <w:rPr>
                                <w:sz w:val="20"/>
                                <w:szCs w:val="20"/>
                              </w:rPr>
                              <w:t>Turn left and join Doctors Rd, straight through roundabout until T-Section (Roundabout) at States Rd</w:t>
                            </w:r>
                          </w:p>
                          <w:p w14:paraId="559218D0" w14:textId="77777777" w:rsidR="00171F0B" w:rsidRPr="000D1782" w:rsidRDefault="00171F0B" w:rsidP="00171F0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0D1782">
                              <w:rPr>
                                <w:sz w:val="20"/>
                                <w:szCs w:val="20"/>
                              </w:rPr>
                              <w:t xml:space="preserve">Cross-over onto track section and continue straight ahead, until you reach </w:t>
                            </w:r>
                            <w:proofErr w:type="spellStart"/>
                            <w:r w:rsidRPr="000D1782">
                              <w:rPr>
                                <w:sz w:val="20"/>
                                <w:szCs w:val="20"/>
                              </w:rPr>
                              <w:t>Panatalinga</w:t>
                            </w:r>
                            <w:proofErr w:type="spellEnd"/>
                            <w:r w:rsidRPr="000D1782">
                              <w:rPr>
                                <w:sz w:val="20"/>
                                <w:szCs w:val="20"/>
                              </w:rPr>
                              <w:t xml:space="preserve"> road (at the end)</w:t>
                            </w:r>
                          </w:p>
                          <w:p w14:paraId="60CEBB60" w14:textId="77777777" w:rsidR="00171F0B" w:rsidRPr="000D1782" w:rsidRDefault="00171F0B" w:rsidP="00171F0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0D1782">
                              <w:rPr>
                                <w:sz w:val="20"/>
                                <w:szCs w:val="20"/>
                              </w:rPr>
                              <w:t xml:space="preserve">Turn left and follow </w:t>
                            </w:r>
                            <w:proofErr w:type="spellStart"/>
                            <w:r w:rsidRPr="000D1782">
                              <w:rPr>
                                <w:sz w:val="20"/>
                                <w:szCs w:val="20"/>
                              </w:rPr>
                              <w:t>Panatalinga</w:t>
                            </w:r>
                            <w:proofErr w:type="spellEnd"/>
                            <w:r w:rsidRPr="000D1782">
                              <w:rPr>
                                <w:sz w:val="20"/>
                                <w:szCs w:val="20"/>
                              </w:rPr>
                              <w:t xml:space="preserve"> road – cross Wheatsheaf, then Bains (Woodcroft shopping Centre) until </w:t>
                            </w:r>
                            <w:proofErr w:type="spellStart"/>
                            <w:r w:rsidRPr="000D1782">
                              <w:rPr>
                                <w:sz w:val="20"/>
                                <w:szCs w:val="20"/>
                              </w:rPr>
                              <w:t>Pimpala</w:t>
                            </w:r>
                            <w:proofErr w:type="spellEnd"/>
                            <w:r w:rsidRPr="000D1782">
                              <w:rPr>
                                <w:sz w:val="20"/>
                                <w:szCs w:val="20"/>
                              </w:rPr>
                              <w:t xml:space="preserve"> (opposite Paramount Gym)</w:t>
                            </w:r>
                          </w:p>
                          <w:p w14:paraId="75F74D94" w14:textId="77777777" w:rsidR="00171F0B" w:rsidRPr="000D1782" w:rsidRDefault="00171F0B" w:rsidP="00171F0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0D1782">
                              <w:rPr>
                                <w:sz w:val="20"/>
                                <w:szCs w:val="20"/>
                              </w:rPr>
                              <w:t xml:space="preserve">Turn left and follow </w:t>
                            </w:r>
                            <w:proofErr w:type="spellStart"/>
                            <w:r w:rsidRPr="000D1782">
                              <w:rPr>
                                <w:sz w:val="20"/>
                                <w:szCs w:val="20"/>
                              </w:rPr>
                              <w:t>Pimpala</w:t>
                            </w:r>
                            <w:proofErr w:type="spellEnd"/>
                            <w:r w:rsidRPr="000D1782">
                              <w:rPr>
                                <w:sz w:val="20"/>
                                <w:szCs w:val="20"/>
                              </w:rPr>
                              <w:t xml:space="preserve"> until Hungry Jacks – Turn left just before it onto Bike track</w:t>
                            </w:r>
                          </w:p>
                          <w:p w14:paraId="2B6822B3" w14:textId="77777777" w:rsidR="00171F0B" w:rsidRPr="000D1782" w:rsidRDefault="00171F0B" w:rsidP="00171F0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0D1782">
                              <w:rPr>
                                <w:sz w:val="20"/>
                                <w:szCs w:val="20"/>
                              </w:rPr>
                              <w:t>Follow track back to Pa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2DC64" id="_x0000_s1032" type="#_x0000_t202" style="position:absolute;margin-left:369.15pt;margin-top:319.2pt;width:134.8pt;height:351.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" stroked="f">
                <v:textbox>
                  <w:txbxContent>
                    <w:p w14:paraId="602A65D9" w14:textId="77777777" w:rsidR="00171F0B" w:rsidRPr="000D1782" w:rsidRDefault="00171F0B" w:rsidP="0073401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0"/>
                          <w:szCs w:val="20"/>
                        </w:rPr>
                      </w:pPr>
                      <w:r w:rsidRPr="000D1782">
                        <w:rPr>
                          <w:sz w:val="20"/>
                          <w:szCs w:val="20"/>
                        </w:rPr>
                        <w:t>Turn left and join Doctors Rd, straight through roundabout until T-Section (Roundabout) at States Rd</w:t>
                      </w:r>
                    </w:p>
                    <w:p w14:paraId="559218D0" w14:textId="77777777" w:rsidR="00171F0B" w:rsidRPr="000D1782" w:rsidRDefault="00171F0B" w:rsidP="00171F0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0"/>
                          <w:szCs w:val="20"/>
                        </w:rPr>
                      </w:pPr>
                      <w:r w:rsidRPr="000D1782">
                        <w:rPr>
                          <w:sz w:val="20"/>
                          <w:szCs w:val="20"/>
                        </w:rPr>
                        <w:t xml:space="preserve">Cross-over onto track section and continue straight ahead, until you reach </w:t>
                      </w:r>
                      <w:proofErr w:type="spellStart"/>
                      <w:r w:rsidRPr="000D1782">
                        <w:rPr>
                          <w:sz w:val="20"/>
                          <w:szCs w:val="20"/>
                        </w:rPr>
                        <w:t>Panatalinga</w:t>
                      </w:r>
                      <w:proofErr w:type="spellEnd"/>
                      <w:r w:rsidRPr="000D1782">
                        <w:rPr>
                          <w:sz w:val="20"/>
                          <w:szCs w:val="20"/>
                        </w:rPr>
                        <w:t xml:space="preserve"> road (at the end)</w:t>
                      </w:r>
                    </w:p>
                    <w:p w14:paraId="60CEBB60" w14:textId="77777777" w:rsidR="00171F0B" w:rsidRPr="000D1782" w:rsidRDefault="00171F0B" w:rsidP="00171F0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0"/>
                          <w:szCs w:val="20"/>
                        </w:rPr>
                      </w:pPr>
                      <w:r w:rsidRPr="000D1782">
                        <w:rPr>
                          <w:sz w:val="20"/>
                          <w:szCs w:val="20"/>
                        </w:rPr>
                        <w:t xml:space="preserve">Turn left and follow </w:t>
                      </w:r>
                      <w:proofErr w:type="spellStart"/>
                      <w:r w:rsidRPr="000D1782">
                        <w:rPr>
                          <w:sz w:val="20"/>
                          <w:szCs w:val="20"/>
                        </w:rPr>
                        <w:t>Panatalinga</w:t>
                      </w:r>
                      <w:proofErr w:type="spellEnd"/>
                      <w:r w:rsidRPr="000D1782">
                        <w:rPr>
                          <w:sz w:val="20"/>
                          <w:szCs w:val="20"/>
                        </w:rPr>
                        <w:t xml:space="preserve"> road – cross Wheatsheaf, then Bains (Woodcroft shopping Centre) until </w:t>
                      </w:r>
                      <w:proofErr w:type="spellStart"/>
                      <w:r w:rsidRPr="000D1782">
                        <w:rPr>
                          <w:sz w:val="20"/>
                          <w:szCs w:val="20"/>
                        </w:rPr>
                        <w:t>Pimpala</w:t>
                      </w:r>
                      <w:proofErr w:type="spellEnd"/>
                      <w:r w:rsidRPr="000D1782">
                        <w:rPr>
                          <w:sz w:val="20"/>
                          <w:szCs w:val="20"/>
                        </w:rPr>
                        <w:t xml:space="preserve"> (opposite Paramount Gym)</w:t>
                      </w:r>
                    </w:p>
                    <w:p w14:paraId="75F74D94" w14:textId="77777777" w:rsidR="00171F0B" w:rsidRPr="000D1782" w:rsidRDefault="00171F0B" w:rsidP="00171F0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0"/>
                          <w:szCs w:val="20"/>
                        </w:rPr>
                      </w:pPr>
                      <w:r w:rsidRPr="000D1782">
                        <w:rPr>
                          <w:sz w:val="20"/>
                          <w:szCs w:val="20"/>
                        </w:rPr>
                        <w:t xml:space="preserve">Turn left and follow </w:t>
                      </w:r>
                      <w:proofErr w:type="spellStart"/>
                      <w:r w:rsidRPr="000D1782">
                        <w:rPr>
                          <w:sz w:val="20"/>
                          <w:szCs w:val="20"/>
                        </w:rPr>
                        <w:t>Pimpala</w:t>
                      </w:r>
                      <w:proofErr w:type="spellEnd"/>
                      <w:r w:rsidRPr="000D1782">
                        <w:rPr>
                          <w:sz w:val="20"/>
                          <w:szCs w:val="20"/>
                        </w:rPr>
                        <w:t xml:space="preserve"> until Hungry Jacks – Turn left just before it onto Bike track</w:t>
                      </w:r>
                    </w:p>
                    <w:p w14:paraId="2B6822B3" w14:textId="77777777" w:rsidR="00171F0B" w:rsidRPr="000D1782" w:rsidRDefault="00171F0B" w:rsidP="00171F0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0"/>
                          <w:szCs w:val="20"/>
                        </w:rPr>
                      </w:pPr>
                      <w:r w:rsidRPr="000D1782">
                        <w:rPr>
                          <w:sz w:val="20"/>
                          <w:szCs w:val="20"/>
                        </w:rPr>
                        <w:t>Follow track back to Park</w:t>
                      </w:r>
                    </w:p>
                  </w:txbxContent>
                </v:textbox>
              </v:shape>
            </w:pict>
          </mc:Fallback>
        </mc:AlternateContent>
      </w:r>
      <w:r w:rsidR="00171F0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9663CF6" wp14:editId="423D9D0F">
                <wp:simplePos x="0" y="0"/>
                <wp:positionH relativeFrom="column">
                  <wp:posOffset>6387722</wp:posOffset>
                </wp:positionH>
                <wp:positionV relativeFrom="paragraph">
                  <wp:posOffset>851</wp:posOffset>
                </wp:positionV>
                <wp:extent cx="265997" cy="7256834"/>
                <wp:effectExtent l="0" t="0" r="1270" b="12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997" cy="725683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0DA556" id="Rectangle 21" o:spid="_x0000_s1026" style="position:absolute;margin-left:502.95pt;margin-top:.05pt;width:20.95pt;height:571.4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" fillcolor="white [3212]" stroked="f" strokeweight="2pt"/>
            </w:pict>
          </mc:Fallback>
        </mc:AlternateContent>
      </w:r>
    </w:p>
    <w:sectPr w:rsidR="00171F0B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B3F78" w14:textId="77777777" w:rsidR="001D1791" w:rsidRDefault="001D1791" w:rsidP="00464AEE">
      <w:pPr>
        <w:spacing w:after="0" w:line="240" w:lineRule="auto"/>
      </w:pPr>
      <w:r>
        <w:separator/>
      </w:r>
    </w:p>
  </w:endnote>
  <w:endnote w:type="continuationSeparator" w:id="0">
    <w:p w14:paraId="489AB18F" w14:textId="77777777" w:rsidR="001D1791" w:rsidRDefault="001D1791" w:rsidP="00464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9563A" w14:textId="77777777" w:rsidR="001D1791" w:rsidRDefault="001D1791" w:rsidP="00464AEE">
      <w:pPr>
        <w:spacing w:after="0" w:line="240" w:lineRule="auto"/>
      </w:pPr>
      <w:r>
        <w:separator/>
      </w:r>
    </w:p>
  </w:footnote>
  <w:footnote w:type="continuationSeparator" w:id="0">
    <w:p w14:paraId="374C6D92" w14:textId="77777777" w:rsidR="001D1791" w:rsidRDefault="001D1791" w:rsidP="00464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9150C" w14:textId="77777777" w:rsidR="00464AEE" w:rsidRPr="00ED2CA5" w:rsidRDefault="002B582D" w:rsidP="00464AEE">
    <w:pPr>
      <w:pStyle w:val="Header"/>
      <w:rPr>
        <w:b/>
        <w:i/>
        <w:sz w:val="10"/>
        <w:szCs w:val="10"/>
      </w:rPr>
    </w:pPr>
    <w:r>
      <w:rPr>
        <w:b/>
        <w:i/>
        <w:noProof/>
        <w:sz w:val="28"/>
        <w:szCs w:val="28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09D406" wp14:editId="0517A84D">
              <wp:simplePos x="0" y="0"/>
              <wp:positionH relativeFrom="column">
                <wp:posOffset>5219916</wp:posOffset>
              </wp:positionH>
              <wp:positionV relativeFrom="paragraph">
                <wp:posOffset>-273914</wp:posOffset>
              </wp:positionV>
              <wp:extent cx="1147864" cy="706741"/>
              <wp:effectExtent l="0" t="0" r="0" b="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7864" cy="70674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9EB6AA" w14:textId="77777777" w:rsidR="002B582D" w:rsidRDefault="002B582D">
                          <w:r>
                            <w:rPr>
                              <w:b/>
                              <w:i/>
                              <w:noProof/>
                              <w:sz w:val="10"/>
                              <w:szCs w:val="10"/>
                              <w:lang w:eastAsia="en-AU"/>
                            </w:rPr>
                            <w:drawing>
                              <wp:inline distT="0" distB="0" distL="0" distR="0" wp14:anchorId="10AE137A" wp14:editId="012DE798">
                                <wp:extent cx="959796" cy="538264"/>
                                <wp:effectExtent l="0" t="0" r="0" b="0"/>
                                <wp:docPr id="23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SRG_LOGO_700x392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58215" cy="53737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09D406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33" type="#_x0000_t202" style="position:absolute;margin-left:411pt;margin-top:-21.55pt;width:90.4pt;height:55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" fillcolor="white [3201]" stroked="f" strokeweight=".5pt">
              <v:textbox>
                <w:txbxContent>
                  <w:p w14:paraId="6C9EB6AA" w14:textId="77777777" w:rsidR="002B582D" w:rsidRDefault="002B582D">
                    <w:r>
                      <w:rPr>
                        <w:b/>
                        <w:i/>
                        <w:noProof/>
                        <w:sz w:val="10"/>
                        <w:szCs w:val="10"/>
                        <w:lang w:eastAsia="en-AU"/>
                      </w:rPr>
                      <w:drawing>
                        <wp:inline distT="0" distB="0" distL="0" distR="0" wp14:anchorId="10AE137A" wp14:editId="012DE798">
                          <wp:extent cx="959796" cy="538264"/>
                          <wp:effectExtent l="0" t="0" r="0" b="0"/>
                          <wp:docPr id="23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SRG_LOGO_700x392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58215" cy="53737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464AEE" w:rsidRPr="00ED2CA5">
      <w:rPr>
        <w:b/>
        <w:i/>
        <w:sz w:val="28"/>
        <w:szCs w:val="28"/>
      </w:rPr>
      <w:t>Southern Running Group</w:t>
    </w:r>
    <w:r w:rsidR="00464AEE" w:rsidRPr="00ED2CA5">
      <w:rPr>
        <w:b/>
        <w:i/>
        <w:sz w:val="28"/>
        <w:szCs w:val="28"/>
      </w:rPr>
      <w:ptab w:relativeTo="margin" w:alignment="center" w:leader="none"/>
    </w:r>
    <w:r w:rsidR="00464AEE" w:rsidRPr="00ED2CA5">
      <w:rPr>
        <w:b/>
        <w:i/>
        <w:sz w:val="28"/>
        <w:szCs w:val="28"/>
      </w:rPr>
      <w:ptab w:relativeTo="margin" w:alignment="right" w:leader="none"/>
    </w:r>
  </w:p>
  <w:p w14:paraId="07795D88" w14:textId="77777777" w:rsidR="00464AEE" w:rsidRDefault="00464A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76C6E"/>
    <w:multiLevelType w:val="hybridMultilevel"/>
    <w:tmpl w:val="B9C41E08"/>
    <w:lvl w:ilvl="0" w:tplc="B9F6B2E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E4072A"/>
    <w:multiLevelType w:val="hybridMultilevel"/>
    <w:tmpl w:val="E3DE7036"/>
    <w:lvl w:ilvl="0" w:tplc="F56254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FD28C2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9B42A9"/>
    <w:multiLevelType w:val="hybridMultilevel"/>
    <w:tmpl w:val="2F449C7E"/>
    <w:lvl w:ilvl="0" w:tplc="6F6AB86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0496CF9"/>
    <w:multiLevelType w:val="hybridMultilevel"/>
    <w:tmpl w:val="0DD02D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9E76B60"/>
    <w:multiLevelType w:val="hybridMultilevel"/>
    <w:tmpl w:val="367CA43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A6A5B0D"/>
    <w:multiLevelType w:val="hybridMultilevel"/>
    <w:tmpl w:val="177657E4"/>
    <w:lvl w:ilvl="0" w:tplc="8E7496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8495357">
    <w:abstractNumId w:val="6"/>
  </w:num>
  <w:num w:numId="2" w16cid:durableId="652565925">
    <w:abstractNumId w:val="5"/>
  </w:num>
  <w:num w:numId="3" w16cid:durableId="229075140">
    <w:abstractNumId w:val="3"/>
  </w:num>
  <w:num w:numId="4" w16cid:durableId="1526402946">
    <w:abstractNumId w:val="2"/>
  </w:num>
  <w:num w:numId="5" w16cid:durableId="853037157">
    <w:abstractNumId w:val="4"/>
  </w:num>
  <w:num w:numId="6" w16cid:durableId="143394826">
    <w:abstractNumId w:val="1"/>
  </w:num>
  <w:num w:numId="7" w16cid:durableId="8244432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1MjA1sDCwNDACspR0lIJTi4sz8/NACoxqAfo695osAAAA"/>
  </w:docVars>
  <w:rsids>
    <w:rsidRoot w:val="008779C6"/>
    <w:rsid w:val="000D1782"/>
    <w:rsid w:val="00171F0B"/>
    <w:rsid w:val="001C7BAA"/>
    <w:rsid w:val="001D1791"/>
    <w:rsid w:val="00235C2A"/>
    <w:rsid w:val="00243E13"/>
    <w:rsid w:val="002B582D"/>
    <w:rsid w:val="003319C9"/>
    <w:rsid w:val="003968C4"/>
    <w:rsid w:val="00464AEE"/>
    <w:rsid w:val="00490016"/>
    <w:rsid w:val="0049083F"/>
    <w:rsid w:val="004A79F4"/>
    <w:rsid w:val="00521A37"/>
    <w:rsid w:val="005408C2"/>
    <w:rsid w:val="00550937"/>
    <w:rsid w:val="00590997"/>
    <w:rsid w:val="005948EE"/>
    <w:rsid w:val="005A0E1F"/>
    <w:rsid w:val="005A736B"/>
    <w:rsid w:val="005E4D93"/>
    <w:rsid w:val="0067721A"/>
    <w:rsid w:val="00734017"/>
    <w:rsid w:val="00745F2E"/>
    <w:rsid w:val="008779C6"/>
    <w:rsid w:val="00881FBF"/>
    <w:rsid w:val="00944C3E"/>
    <w:rsid w:val="00994B11"/>
    <w:rsid w:val="00A46C70"/>
    <w:rsid w:val="00A651ED"/>
    <w:rsid w:val="00A80F19"/>
    <w:rsid w:val="00AB7BF5"/>
    <w:rsid w:val="00AE1E47"/>
    <w:rsid w:val="00B4302F"/>
    <w:rsid w:val="00B53E06"/>
    <w:rsid w:val="00B60E0F"/>
    <w:rsid w:val="00B97A86"/>
    <w:rsid w:val="00BB60F9"/>
    <w:rsid w:val="00C33125"/>
    <w:rsid w:val="00C63DD5"/>
    <w:rsid w:val="00C75A28"/>
    <w:rsid w:val="00C962D8"/>
    <w:rsid w:val="00C96924"/>
    <w:rsid w:val="00CE33D7"/>
    <w:rsid w:val="00CF1D2F"/>
    <w:rsid w:val="00D36BA4"/>
    <w:rsid w:val="00D50D38"/>
    <w:rsid w:val="00D757C4"/>
    <w:rsid w:val="00DE5B25"/>
    <w:rsid w:val="00E6223B"/>
    <w:rsid w:val="00F3616F"/>
    <w:rsid w:val="00FC2790"/>
    <w:rsid w:val="00FD3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1AB40C"/>
  <w15:docId w15:val="{5CB54D54-58FF-43DF-9401-8C5405637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9C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B60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60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C96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AEE"/>
  </w:style>
  <w:style w:type="paragraph" w:styleId="Footer">
    <w:name w:val="footer"/>
    <w:basedOn w:val="Normal"/>
    <w:link w:val="FooterChar"/>
    <w:uiPriority w:val="99"/>
    <w:unhideWhenUsed/>
    <w:rsid w:val="00464A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AEE"/>
  </w:style>
  <w:style w:type="character" w:styleId="Hyperlink">
    <w:name w:val="Hyperlink"/>
    <w:basedOn w:val="DefaultParagraphFont"/>
    <w:uiPriority w:val="99"/>
    <w:unhideWhenUsed/>
    <w:rsid w:val="00F3616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61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nect.garmin.com/modern/course/303138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y</dc:creator>
  <cp:lastModifiedBy>David Mitchell</cp:lastModifiedBy>
  <cp:revision>32</cp:revision>
  <cp:lastPrinted>2014-03-02T04:52:00Z</cp:lastPrinted>
  <dcterms:created xsi:type="dcterms:W3CDTF">2022-11-19T05:27:00Z</dcterms:created>
  <dcterms:modified xsi:type="dcterms:W3CDTF">2022-11-19T06:45:00Z</dcterms:modified>
</cp:coreProperties>
</file>